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u w:val="single"/>
        </w:rPr>
      </w:pPr>
      <w:r>
        <w:rPr>
          <w:rFonts w:hint="eastAsia"/>
        </w:rPr>
        <w:t>作业号：</w:t>
      </w:r>
      <w:r>
        <w:rPr>
          <w:rFonts w:hint="eastAsia"/>
          <w:lang w:val="en-US" w:eastAsia="zh-CN"/>
        </w:rPr>
        <w:t>JW_32</w:t>
      </w:r>
      <w:r>
        <w:rPr>
          <w:rFonts w:hint="eastAsia"/>
        </w:rPr>
        <w:t xml:space="preserve">           得分：</w:t>
      </w:r>
      <w:r>
        <w:rPr>
          <w:rFonts w:hint="eastAsia"/>
          <w:u w:val="single"/>
        </w:rPr>
        <w:t xml:space="preserve">    </w:t>
      </w:r>
      <w:r>
        <w:rPr>
          <w:u w:val="single"/>
        </w:rPr>
        <w:t xml:space="preserve">    </w:t>
      </w:r>
      <w:r>
        <w:rPr>
          <w:rFonts w:hint="eastAsia"/>
          <w:u w:val="single"/>
        </w:rPr>
        <w:t xml:space="preserve">of 100    </w:t>
      </w:r>
    </w:p>
    <w:p>
      <w:pPr>
        <w:rPr>
          <w:u w:val="single"/>
        </w:rPr>
      </w:pPr>
      <w:r>
        <w:rPr>
          <w:rFonts w:hint="eastAsia"/>
          <w:u w:val="single"/>
        </w:rPr>
        <w:t>题目要求(作业题干)</w:t>
      </w:r>
    </w:p>
    <w:tbl>
      <w:tblPr>
        <w:tblStyle w:val="8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pStyle w:val="6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0" w:beforeAutospacing="0" w:after="0" w:afterAutospacing="0" w:line="20" w:lineRule="atLeast"/>
              <w:ind w:left="0" w:right="0"/>
            </w:pPr>
            <w:r>
              <w:rPr>
                <w:rFonts w:ascii="微软雅黑" w:hAnsi="微软雅黑" w:eastAsia="微软雅黑" w:cs="微软雅黑"/>
                <w:b w:val="0"/>
                <w:i w:val="0"/>
                <w:caps w:val="0"/>
                <w:color w:val="5C5C5C"/>
                <w:spacing w:val="0"/>
                <w:sz w:val="14"/>
                <w:szCs w:val="14"/>
                <w:bdr w:val="none" w:color="auto" w:sz="0" w:space="0"/>
                <w:shd w:val="clear" w:fill="F8F8F8"/>
              </w:rPr>
              <w:t>JW_32 登录验证</w:t>
            </w:r>
          </w:p>
          <w:p>
            <w:pPr>
              <w:pStyle w:val="6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0" w:beforeAutospacing="0" w:after="0" w:afterAutospacing="0" w:line="20" w:lineRule="atLeast"/>
              <w:ind w:left="0" w:right="0"/>
            </w:pPr>
            <w:r>
              <w:rPr>
                <w:rFonts w:hint="eastAsia" w:ascii="微软雅黑" w:hAnsi="微软雅黑" w:eastAsia="微软雅黑" w:cs="微软雅黑"/>
                <w:b w:val="0"/>
                <w:i w:val="0"/>
                <w:caps w:val="0"/>
                <w:color w:val="5C5C5C"/>
                <w:spacing w:val="0"/>
                <w:sz w:val="14"/>
                <w:szCs w:val="14"/>
                <w:bdr w:val="none" w:color="auto" w:sz="0" w:space="0"/>
                <w:shd w:val="clear" w:fill="F8F8F8"/>
              </w:rPr>
              <w:t>访问任何一个资源之前，都要进行登录验证。如果发现访问者没有请求登录功能，则返回“您没有登录，请登录”</w:t>
            </w:r>
          </w:p>
          <w:p>
            <w:pPr>
              <w:pStyle w:val="6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0" w:beforeAutospacing="0" w:after="0" w:afterAutospacing="0" w:line="20" w:lineRule="atLeast"/>
              <w:ind w:left="0" w:right="0"/>
            </w:pPr>
            <w:r>
              <w:rPr>
                <w:rFonts w:hint="eastAsia" w:ascii="微软雅黑" w:hAnsi="微软雅黑" w:eastAsia="微软雅黑" w:cs="微软雅黑"/>
                <w:b w:val="0"/>
                <w:i w:val="0"/>
                <w:caps w:val="0"/>
                <w:color w:val="5C5C5C"/>
                <w:spacing w:val="0"/>
                <w:sz w:val="14"/>
                <w:szCs w:val="14"/>
                <w:bdr w:val="none" w:color="auto" w:sz="0" w:space="0"/>
                <w:shd w:val="clear" w:fill="F8F8F8"/>
              </w:rPr>
              <w:t>登录功能本身，不能进行登录验证。</w:t>
            </w:r>
          </w:p>
          <w:p>
            <w:pPr>
              <w:pStyle w:val="6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0" w:beforeAutospacing="0" w:after="0" w:afterAutospacing="0" w:line="20" w:lineRule="atLeast"/>
              <w:ind w:left="0" w:right="0"/>
            </w:pPr>
            <w:r>
              <w:rPr>
                <w:rFonts w:hint="eastAsia" w:ascii="微软雅黑" w:hAnsi="微软雅黑" w:eastAsia="微软雅黑" w:cs="微软雅黑"/>
                <w:b w:val="0"/>
                <w:i w:val="0"/>
                <w:caps w:val="0"/>
                <w:color w:val="5C5C5C"/>
                <w:spacing w:val="0"/>
                <w:sz w:val="14"/>
                <w:szCs w:val="14"/>
                <w:bdr w:val="none" w:color="auto" w:sz="0" w:space="0"/>
                <w:shd w:val="clear" w:fill="F8F8F8"/>
              </w:rPr>
              <w:t>提示：</w:t>
            </w:r>
          </w:p>
          <w:p>
            <w:pPr>
              <w:pStyle w:val="6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0" w:beforeAutospacing="0" w:after="0" w:afterAutospacing="0" w:line="20" w:lineRule="atLeast"/>
              <w:ind w:left="0" w:right="0"/>
            </w:pPr>
            <w:r>
              <w:rPr>
                <w:rFonts w:hint="eastAsia" w:ascii="微软雅黑" w:hAnsi="微软雅黑" w:eastAsia="微软雅黑" w:cs="微软雅黑"/>
                <w:b w:val="0"/>
                <w:i w:val="0"/>
                <w:caps w:val="0"/>
                <w:color w:val="5C5C5C"/>
                <w:spacing w:val="0"/>
                <w:sz w:val="14"/>
                <w:szCs w:val="14"/>
                <w:bdr w:val="none" w:color="auto" w:sz="0" w:space="0"/>
                <w:shd w:val="clear" w:fill="F8F8F8"/>
              </w:rPr>
              <w:t>使用Filter和Session</w:t>
            </w:r>
          </w:p>
          <w:p>
            <w:pPr>
              <w:pStyle w:val="6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0" w:beforeAutospacing="0" w:after="0" w:afterAutospacing="0" w:line="20" w:lineRule="atLeast"/>
              <w:ind w:left="0" w:right="0"/>
              <w:rPr>
                <w:rFonts w:ascii="Helvetica" w:hAnsi="Helvetica" w:eastAsia="宋体" w:cs="Helvetica"/>
                <w:color w:val="5C5C5C"/>
                <w:kern w:val="0"/>
                <w:sz w:val="18"/>
                <w:szCs w:val="18"/>
              </w:rPr>
            </w:pPr>
          </w:p>
        </w:tc>
      </w:tr>
    </w:tbl>
    <w:p>
      <w:pPr>
        <w:rPr>
          <w:u w:val="single"/>
        </w:rPr>
      </w:pPr>
    </w:p>
    <w:p>
      <w:pPr>
        <w:rPr>
          <w:u w:val="single"/>
        </w:rPr>
      </w:pPr>
      <w:r>
        <w:rPr>
          <w:rFonts w:hint="eastAsia"/>
          <w:u w:val="single"/>
        </w:rPr>
        <w:t>源程序(打印版本不得含有注释，不能修改字体字号)</w:t>
      </w:r>
    </w:p>
    <w:tbl>
      <w:tblPr>
        <w:tblStyle w:val="8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pStyle w:val="5"/>
              <w:shd w:val="clear" w:color="auto" w:fill="FFFFFF"/>
              <w:rPr>
                <w:rFonts w:hint="eastAsia" w:eastAsia="宋体"/>
                <w:sz w:val="18"/>
                <w:lang w:val="en-US" w:eastAsia="zh-CN"/>
              </w:rPr>
            </w:pPr>
            <w:r>
              <w:rPr>
                <w:rFonts w:hint="eastAsia" w:eastAsia="宋体"/>
                <w:sz w:val="18"/>
                <w:lang w:val="en-US" w:eastAsia="zh-CN"/>
              </w:rPr>
              <w:t>//201802104029陈义乾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 package bysj.Controller.Logi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 import bysj.Daomain.User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 import bysj.Service.UserServic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 import com.alibaba.fastjson.JSONObjec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 import javax.servlet.Servlet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 import javax.servlet.annotation.WebServle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 import javax.servlet.http.HttpServle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 import javax.servlet.http.HttpServletReques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 import javax.servlet.http.HttpServletRespons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 import javax.servlet.http.HttpSess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 import java.io.IO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 import java.sql.SQL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 @WebServlet("/login"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7 public class LoginController extends HttpServlet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8     protected void doPost(HttpServletRequest request, HttpServletResponse response)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9         String username=request.getParameter("username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0         String password=request.getParameter("password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1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2         JSONObject message = new JSONObjec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3         try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4             User loggedUser = UserService.getInstance().login(username,passwor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5             if(loggedUser!=null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6                 message.put("message","登陆成功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7                 HttpSession session =request.getSession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8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9                 session.setMaxInactiveInterval(10*60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0                 session.setAttribute("currentUser",loggedUser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1                 response.getWriter().println(messag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32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3                 retur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4             }else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5                 message.put("message","用户名或密码错误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6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7         }catch (SQL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8             message.put("message","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9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40         }catch 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41             message.put("message","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42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43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44         response.getWriter().println(messag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45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46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 package bysj.Controller.logou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 import com.alibaba.fastjson.JSONObjec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4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 import javax.servlet.Servlet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 import javax.servlet.annotation.WebServle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 import javax.servlet.http.HttpServle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 import javax.servlet.http.HttpServletReques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 import javax.servlet.http.HttpServletRespons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 import javax.servlet.http.HttpSess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 import java.io.IO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 @WebServlet("/logout"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 public class LogoutController extends HttpServlet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     protected void doGet(HttpServletRequest request, HttpServletResponse response)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         HttpSession session=request.getSession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7         if(session != null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8             session.invalidat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9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0         response.getWriter().println("已退出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1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2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 import com.alibaba.fastjson.JSONObjec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 import javax.servlet.*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 import javax.servlet.annotation.WebFilter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 import javax.servlet.http.HttpServletReques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 import javax.servlet.http.HttpServletRespons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 import javax.servlet.http.HttpSess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 import java.io.IO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0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 @WebFilter(filterName = "Filter0",urlPatterns = "/*"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 public class Filter0 implements Filter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     public void destroy(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     public void doFilter(ServletRequest req, ServletResponse resp, FilterChain chain)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7         System.out.println("Filter0 - encodimg begins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8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9         HttpServletRequest request=(HttpServletRequest)req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0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1         HttpServletResponse response=(HttpServletResponse) resp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2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3         String path=request.getRequestURI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4         boolean u1=path.contains("/login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5         boolean u2=path.contains("/mysystem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6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7         if(!u1 &amp;&amp; !u2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8             String method=request.getMethod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9             if(method.equals("PUT")||method.equals("POST")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0                 request.setCharacterEncoding("UTF-8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1             }else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2                 response.setContentType("text/html;charset=utf-8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3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4             JSONObject message=new JSONObjec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5             HttpSession session=request.getSession(fals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6             if(session==null || session.getAttribute("currentUser") ==null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7                 message.put("message","请登录或重新登录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8                 response.getWriter().println(messag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9                 retur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40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41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42         response.setContentType("text/html;charset=utf-8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43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44         chain.doFilter(req, resp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45         System.out.println("Filter0 - encoding ends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46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47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1 package bysj.Dao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02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3 import bysj.Daomain.*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4 import bysj.Service.*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5 import bysj.Util.JdbcHelper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06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7 import java.sql.*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8 import java.util.Collec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9 import java.util.HashSe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0 import java.util.Se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1 //https://github.com/chen-yiqian/JW_201802104029_31.git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2 public final class TeacherDao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1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rivate static TeacherDao teacherDao=new TeacherDao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1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ublic static TeacherDao getInstance(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15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return teacherDao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16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17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18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ublic Collection&lt;Teacher&gt; findAll() throws SQL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1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0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Set teachers=new HashSet&lt;Teacher&gt;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1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2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Connection connection = JdbcHelper.getConn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Statement statement = connection.createStatemen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5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6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ResultSet resultSet= statement.executeQuery("select * from teacher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7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8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while (resultSet.next()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roftitle proftitle= ProftitleDao.getInstance().find(resultSet.getInt("proftitle_id"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0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Degree degree=DegreeDao.getInstance().find(resultSet.getInt("degree_id"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1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Department department=DepartmentDao.getInstance().find(resultSet.getInt("department_id"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2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Teacher teacher = new Teacher(resultSet.getInt("id"),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resultSet.getString("no"),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5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resultSet.getString("name"),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6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roftitle,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7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degree,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8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department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40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teachers.add(teacher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41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42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return teachers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4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4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45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ublic Teacher find(Integer id)throws SQLException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46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Teacher teacher = null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47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8         Connection connection=JdbcHelper.getConn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4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50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String findteacher="select * from teacher where id=?"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51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2         PreparedStatement preparedStatement=connection.prepareStatement(findteacher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5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4         preparedStatement.setInt(1,i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55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6         ResultSet resultSet=preparedStatement.executeQuery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57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58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5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0         if(resultSet.next()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1             Proftitle proftitle= ProftitleService.getInstance().find(resultSet.getInt("proftitle_id"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2             Degree degree= DegreeService.getInstance().find(resultSet.getInt("degree_id"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3             Department department=DepartmentService.getInstance().find(resultSet.getInt("department_id"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5             teacher=new Teacher(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6                     resultSet.getInt("id"),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7                     resultSet.getString("no"),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8                     resultSet.getString("name"),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9                     proftitle,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0                     degree,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1                     department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2             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3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7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5         JdbcHelper.close(preparedStatement,connection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76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return teacher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77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78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79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0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ublic boolean update(Teacher teacher)throws SQLException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1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2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Connection connection=JdbcHelper.getConn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String updateteacher="update teacher set no=?,name=?,proftitle_id=?,degree_id=?,department_id=? where id=?"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5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6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reparedStatement preparedStatement=connection.prepareStatement(updateteacher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7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8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reparedStatement.setString(1,teacher.getNo(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reparedStatement.setString(2,teacher.getName(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0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reparedStatement.setInt(3,teacher.getProftitle().getId(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1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reparedStatement.setInt(4,teacher.getDegree().getId(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2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reparedStatement.setInt(5,teacher.getDepartment().getId(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reparedStatement.setInt(6,teacher.getId(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5         int affected=preparedStatement.executeUpdat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6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7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JdbcHelper.close(preparedStatement,connection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8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return affected&gt;0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00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01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ublic boolean add(Teacher teacher)throws SQLException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02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0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reparedStatement pstmt=null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0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Connection connection=null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05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Boolean affected = fals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6         int  teacher_id = 0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7         try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08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0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connection=JdbcHelper.getConn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0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1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connection.setAutoCommit(fals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2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String addTeacher_sql = "insert into teacher(no,name,proftitle_id,degree_id,department_id) values " + "(?,?,?,?,?)"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5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stmt = connection.prepareStatement(addTeacher_sql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6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7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stmt.setString(1,teacher.getNo(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8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stmt.setString(2,teacher.getName(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stmt.setInt(3,teacher.getProftitle().getId(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0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stmt.setInt(4,teacher.getDegree().getId(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1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stmt.setInt(5,teacher.getDepartment().getId(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2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int affectedRowNum=pstmt.executeUpdat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System.out.println("teacher添加了"+affectedRowNum+"行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5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6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stmt =connection.prepareStatement("select * from teacher where id=(select max(id) from teacher)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7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8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ResultSet resultSet=pstmt.executeQuery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if (resultSet.next()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0                 teacher_id = resultSet.getInt("id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1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2             pstmt = connection.prepareStatement("insert into user(username,password,teacher_id) values " + "(?,?,?)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33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4             pstmt.setString(1,teacher.getNo(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5             pstmt.setString(2,teacher.getNo(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6             pstmt.setInt(3,teacher_i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37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8             int affectedRowNum2 =pstmt.executeUpdat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39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0             connection.commi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1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affected=affectedRowNum2&gt;0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2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catch 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try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5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if(connection!=null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6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7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connection.rollback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8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catch (SQLException e1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0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e1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1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2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finally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try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5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if(connection!=null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6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connection.setAutoCommit(tru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7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8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catch (SQL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60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61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62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JdbcHelper.close(pstmt,connection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6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6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return affected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65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66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67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ublic boolean delete(Integer id) throws SQL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68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6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Connection connection=null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70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reparedStatement preparedStatement = null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71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Boolean affected=fals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72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try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7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7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connection=JdbcHelper.getConn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75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76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connection.setAutoCommit(fals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77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78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reparedStatement=connection.prepareStatement("SELECT * FROM user where teacher_id = ?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7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reparedStatement.setInt(1, i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80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ResultSet resultSet = preparedStatement.executeQuery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81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if(resultSet.next()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82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UserDao.getInstance().delete(resultSet.getInt("id"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8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84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85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86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String deleteTeacher_sql="DELETE FROM teacher WHERE id=?"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87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88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reparedStatement=connection.prepareStatement(deleteTeacher_sql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8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90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preparedStatement.setInt(1,i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91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92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int affectedRowNum=preparedStatement.executeUpdat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9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9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connection.commi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95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affected=affectedRowNum&gt;0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96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 catch (SQLException e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97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System.out.println(e.getMessage()+"\n errorCode="+e.getErrorCode()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98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try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9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00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if(connection!=null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01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02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connection.rollback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0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0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catch (SQLException e1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05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e1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06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07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finally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08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try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0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10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if(connection!=null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11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connection.setAutoCommit(tru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12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13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catch (SQL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14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15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16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17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JdbcHelper.close(preparedStatement,connection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18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19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return affected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20 </w:t>
            </w:r>
            <w:r>
              <w:rPr>
                <w:rFonts w:hint="default" w:eastAsia="宋体"/>
                <w:sz w:val="18"/>
                <w:lang w:val="en-US" w:eastAsia="zh-CN"/>
              </w:rPr>
              <w:tab/>
            </w:r>
            <w:r>
              <w:rPr>
                <w:rFonts w:hint="default" w:eastAsia="宋体"/>
                <w:sz w:val="18"/>
                <w:lang w:val="en-US" w:eastAsia="zh-CN"/>
              </w:rPr>
              <w:t>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21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22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bookmarkStart w:id="0" w:name="_GoBack"/>
            <w:bookmarkEnd w:id="0"/>
          </w:p>
        </w:tc>
      </w:tr>
    </w:tbl>
    <w:p>
      <w:pPr>
        <w:rPr>
          <w:u w:val="single"/>
        </w:rPr>
      </w:pPr>
      <w:r>
        <w:rPr>
          <w:rFonts w:hint="eastAsia"/>
          <w:u w:val="single"/>
        </w:rPr>
        <w:t>运行结果</w:t>
      </w:r>
    </w:p>
    <w:tbl>
      <w:tblPr>
        <w:tblStyle w:val="8"/>
        <w:tblW w:w="870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7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9" w:hRule="atLeast"/>
        </w:trPr>
        <w:tc>
          <w:tcPr>
            <w:tcW w:w="8707" w:type="dxa"/>
          </w:tcPr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 w:eastAsiaTheme="minorEastAsia"/>
                <w:lang w:eastAsia="zh-CN"/>
              </w:rPr>
              <w:drawing>
                <wp:inline distT="0" distB="0" distL="114300" distR="114300">
                  <wp:extent cx="5390515" cy="1918335"/>
                  <wp:effectExtent l="0" t="0" r="4445" b="1905"/>
                  <wp:docPr id="1" name="图片 1" descr="JW_201802104029_32陈义乾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 descr="JW_201802104029_32陈义乾01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0515" cy="1918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rPr>
                <w:rFonts w:hint="eastAsia" w:eastAsiaTheme="minorEastAsia"/>
                <w:lang w:eastAsia="zh-CN"/>
              </w:rPr>
            </w:pPr>
          </w:p>
          <w:p>
            <w:pPr>
              <w:rPr>
                <w:rFonts w:hint="eastAsia" w:eastAsiaTheme="minorEastAsia"/>
                <w:lang w:eastAsia="zh-CN"/>
              </w:rPr>
            </w:pPr>
          </w:p>
          <w:p>
            <w:pPr>
              <w:rPr>
                <w:rFonts w:hint="eastAsia" w:eastAsiaTheme="minorEastAsia"/>
                <w:lang w:eastAsia="zh-CN"/>
              </w:rPr>
            </w:pPr>
          </w:p>
          <w:p>
            <w:pPr>
              <w:rPr>
                <w:rFonts w:hint="eastAsia" w:eastAsiaTheme="minorEastAsia"/>
                <w:lang w:eastAsia="zh-CN"/>
              </w:rPr>
            </w:pPr>
          </w:p>
          <w:p>
            <w:pPr>
              <w:rPr>
                <w:rFonts w:hint="eastAsia" w:eastAsiaTheme="minorEastAsia"/>
                <w:lang w:eastAsia="zh-CN"/>
              </w:rPr>
            </w:pPr>
          </w:p>
          <w:p>
            <w:pPr>
              <w:rPr>
                <w:rFonts w:hint="eastAsia" w:eastAsiaTheme="minorEastAsia"/>
                <w:lang w:eastAsia="zh-CN"/>
              </w:rPr>
            </w:pPr>
          </w:p>
          <w:p>
            <w:pPr>
              <w:rPr>
                <w:rFonts w:hint="eastAsia" w:eastAsiaTheme="minorEastAsia"/>
                <w:lang w:eastAsia="zh-CN"/>
              </w:rPr>
            </w:pPr>
          </w:p>
          <w:p>
            <w:pPr>
              <w:rPr>
                <w:rFonts w:hint="eastAsia" w:eastAsiaTheme="minorEastAsia"/>
                <w:lang w:eastAsia="zh-CN"/>
              </w:rPr>
            </w:pPr>
          </w:p>
          <w:p>
            <w:pPr>
              <w:rPr>
                <w:rFonts w:hint="eastAsia" w:eastAsiaTheme="minorEastAsia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9" w:hRule="atLeast"/>
        </w:trPr>
        <w:tc>
          <w:tcPr>
            <w:tcW w:w="8707" w:type="dxa"/>
          </w:tcPr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 w:eastAsiaTheme="minorEastAsia"/>
                <w:lang w:eastAsia="zh-CN"/>
              </w:rPr>
              <w:drawing>
                <wp:inline distT="0" distB="0" distL="114300" distR="114300">
                  <wp:extent cx="5380990" cy="3198495"/>
                  <wp:effectExtent l="0" t="0" r="13970" b="1905"/>
                  <wp:docPr id="2" name="图片 2" descr="JW_201802104029_32陈义乾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 descr="JW_201802104029_32陈义乾02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0990" cy="3198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9" w:hRule="atLeast"/>
        </w:trPr>
        <w:tc>
          <w:tcPr>
            <w:tcW w:w="8707" w:type="dxa"/>
          </w:tcPr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 w:eastAsiaTheme="minorEastAsia"/>
                <w:lang w:eastAsia="zh-CN"/>
              </w:rPr>
              <w:drawing>
                <wp:inline distT="0" distB="0" distL="114300" distR="114300">
                  <wp:extent cx="5379085" cy="2815590"/>
                  <wp:effectExtent l="0" t="0" r="635" b="3810"/>
                  <wp:docPr id="3" name="图片 3" descr="JW_201802104029_32陈义乾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3" descr="JW_201802104029_32陈义乾03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9085" cy="2815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9" w:hRule="atLeast"/>
        </w:trPr>
        <w:tc>
          <w:tcPr>
            <w:tcW w:w="8707" w:type="dxa"/>
          </w:tcPr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 w:eastAsiaTheme="minorEastAsia"/>
                <w:lang w:eastAsia="zh-CN"/>
              </w:rPr>
              <w:drawing>
                <wp:inline distT="0" distB="0" distL="114300" distR="114300">
                  <wp:extent cx="5381625" cy="2819400"/>
                  <wp:effectExtent l="0" t="0" r="13335" b="0"/>
                  <wp:docPr id="4" name="图片 4" descr="JW_201802104029_32陈义乾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4" descr="JW_201802104029_32陈义乾04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1625" cy="2819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widowControl/>
        <w:jc w:val="left"/>
      </w:pPr>
    </w:p>
    <w:p>
      <w:pPr>
        <w:rPr>
          <w:u w:val="single"/>
        </w:rPr>
      </w:pPr>
    </w:p>
    <w:sectPr>
      <w:head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rFonts w:hint="eastAsia"/>
      </w:rPr>
      <w:t>信管1</w:t>
    </w:r>
    <w:r>
      <w:t>8</w:t>
    </w:r>
    <w:r>
      <w:rPr>
        <w:rFonts w:hint="eastAsia"/>
      </w:rPr>
      <w:t>1  学号201</w:t>
    </w:r>
    <w:r>
      <w:t>8</w:t>
    </w:r>
    <w:r>
      <w:rPr>
        <w:rFonts w:hint="eastAsia"/>
      </w:rPr>
      <w:t>021040</w:t>
    </w:r>
    <w:r>
      <w:t>2</w:t>
    </w:r>
    <w:r>
      <w:rPr>
        <w:rFonts w:hint="eastAsia"/>
        <w:lang w:val="en-US" w:eastAsia="zh-CN"/>
      </w:rPr>
      <w:t>9</w:t>
    </w:r>
    <w:r>
      <w:rPr>
        <w:rFonts w:hint="eastAsia"/>
      </w:rPr>
      <w:t xml:space="preserve"> 姓名</w:t>
    </w:r>
    <w:r>
      <w:rPr>
        <w:rFonts w:hint="eastAsia"/>
        <w:u w:val="single"/>
      </w:rPr>
      <w:t xml:space="preserve"> </w:t>
    </w:r>
    <w:r>
      <w:rPr>
        <w:rFonts w:hint="eastAsia"/>
        <w:u w:val="single"/>
        <w:lang w:val="en-US" w:eastAsia="zh-CN"/>
      </w:rPr>
      <w:t>陈义乾</w:t>
    </w:r>
    <w:r>
      <w:rPr>
        <w:rFonts w:hint="eastAsia"/>
        <w:u w:val="single"/>
      </w:rPr>
      <w:t xml:space="preserve"> </w:t>
    </w:r>
    <w:r>
      <w:rPr>
        <w:rFonts w:hint="eastAsia"/>
      </w:rPr>
      <w:t xml:space="preserve">面向对象程序设计 </w:t>
    </w:r>
    <w:r>
      <w:rPr>
        <w:rFonts w:hint="eastAsia"/>
        <w:u w:val="single"/>
      </w:rPr>
      <w:t>201</w:t>
    </w:r>
    <w:r>
      <w:rPr>
        <w:u w:val="single"/>
      </w:rPr>
      <w:t>9</w:t>
    </w:r>
    <w:r>
      <w:rPr>
        <w:rFonts w:hint="eastAsia"/>
      </w:rPr>
      <w:t>年</w:t>
    </w:r>
    <w:r>
      <w:rPr>
        <w:rFonts w:hint="eastAsia"/>
        <w:u w:val="single"/>
      </w:rPr>
      <w:t xml:space="preserve"> </w:t>
    </w:r>
    <w:r>
      <w:rPr>
        <w:rFonts w:hint="eastAsia"/>
        <w:u w:val="single"/>
        <w:lang w:val="en-US" w:eastAsia="zh-CN"/>
      </w:rPr>
      <w:t>12</w:t>
    </w:r>
    <w:r>
      <w:rPr>
        <w:rFonts w:hint="eastAsia"/>
        <w:u w:val="single"/>
      </w:rPr>
      <w:t xml:space="preserve"> </w:t>
    </w:r>
    <w:r>
      <w:rPr>
        <w:rFonts w:hint="eastAsia"/>
      </w:rPr>
      <w:t>月</w:t>
    </w:r>
    <w:r>
      <w:rPr>
        <w:rFonts w:hint="eastAsia"/>
        <w:lang w:val="en-US" w:eastAsia="zh-CN"/>
      </w:rPr>
      <w:t>5</w:t>
    </w:r>
    <w:r>
      <w:rPr>
        <w:rFonts w:hint="eastAsia"/>
        <w:u w:val="single"/>
      </w:rPr>
      <w:t xml:space="preserve"> </w:t>
    </w:r>
    <w:r>
      <w:rPr>
        <w:rFonts w:hint="eastAsia"/>
      </w:rPr>
      <w:t>日 完成____________________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jA1NDc3MLQwNjJV0lEKTi0uzszPAykwrQUAlqiDWSwAAAA="/>
  </w:docVars>
  <w:rsids>
    <w:rsidRoot w:val="101146AE"/>
    <w:rsid w:val="00000947"/>
    <w:rsid w:val="000035DC"/>
    <w:rsid w:val="00061FD3"/>
    <w:rsid w:val="00075492"/>
    <w:rsid w:val="00093DC2"/>
    <w:rsid w:val="000B2EC9"/>
    <w:rsid w:val="000B4609"/>
    <w:rsid w:val="000C7C7E"/>
    <w:rsid w:val="000D3024"/>
    <w:rsid w:val="00126836"/>
    <w:rsid w:val="00134A7E"/>
    <w:rsid w:val="00136484"/>
    <w:rsid w:val="00140612"/>
    <w:rsid w:val="00153737"/>
    <w:rsid w:val="001707CA"/>
    <w:rsid w:val="00187322"/>
    <w:rsid w:val="001903AE"/>
    <w:rsid w:val="001A2755"/>
    <w:rsid w:val="001E2EB8"/>
    <w:rsid w:val="001E596E"/>
    <w:rsid w:val="001F0FFE"/>
    <w:rsid w:val="0021532C"/>
    <w:rsid w:val="0028081F"/>
    <w:rsid w:val="002A04A0"/>
    <w:rsid w:val="00325FDA"/>
    <w:rsid w:val="00357B08"/>
    <w:rsid w:val="003613A4"/>
    <w:rsid w:val="00377D05"/>
    <w:rsid w:val="00391179"/>
    <w:rsid w:val="00392D75"/>
    <w:rsid w:val="003A4C78"/>
    <w:rsid w:val="003A515F"/>
    <w:rsid w:val="003B188A"/>
    <w:rsid w:val="003D31E8"/>
    <w:rsid w:val="003E5F68"/>
    <w:rsid w:val="003E6C15"/>
    <w:rsid w:val="004038ED"/>
    <w:rsid w:val="004501AC"/>
    <w:rsid w:val="0048518C"/>
    <w:rsid w:val="004921C7"/>
    <w:rsid w:val="004C0DCC"/>
    <w:rsid w:val="004C6234"/>
    <w:rsid w:val="004D294A"/>
    <w:rsid w:val="004E1838"/>
    <w:rsid w:val="0054452E"/>
    <w:rsid w:val="00576D9D"/>
    <w:rsid w:val="00580E86"/>
    <w:rsid w:val="005A7FDE"/>
    <w:rsid w:val="005B10E5"/>
    <w:rsid w:val="005C2F76"/>
    <w:rsid w:val="005D5208"/>
    <w:rsid w:val="00605C2D"/>
    <w:rsid w:val="00634233"/>
    <w:rsid w:val="00640006"/>
    <w:rsid w:val="006644A1"/>
    <w:rsid w:val="00676D65"/>
    <w:rsid w:val="006779B3"/>
    <w:rsid w:val="006A48E4"/>
    <w:rsid w:val="006A5AA2"/>
    <w:rsid w:val="006B0EF4"/>
    <w:rsid w:val="006D60E7"/>
    <w:rsid w:val="007441B2"/>
    <w:rsid w:val="00785C9B"/>
    <w:rsid w:val="00795AC3"/>
    <w:rsid w:val="007D102B"/>
    <w:rsid w:val="00815A2B"/>
    <w:rsid w:val="00820EA0"/>
    <w:rsid w:val="00831FB0"/>
    <w:rsid w:val="00836C62"/>
    <w:rsid w:val="00837071"/>
    <w:rsid w:val="00847BDC"/>
    <w:rsid w:val="00854C90"/>
    <w:rsid w:val="00864570"/>
    <w:rsid w:val="0086699F"/>
    <w:rsid w:val="00881302"/>
    <w:rsid w:val="00890893"/>
    <w:rsid w:val="008D6617"/>
    <w:rsid w:val="008E357A"/>
    <w:rsid w:val="00921154"/>
    <w:rsid w:val="009413B2"/>
    <w:rsid w:val="00973813"/>
    <w:rsid w:val="00993A87"/>
    <w:rsid w:val="00A07CF2"/>
    <w:rsid w:val="00A17FB3"/>
    <w:rsid w:val="00A2013A"/>
    <w:rsid w:val="00A42E0B"/>
    <w:rsid w:val="00A62EE5"/>
    <w:rsid w:val="00AA6C99"/>
    <w:rsid w:val="00AE380B"/>
    <w:rsid w:val="00B23A1A"/>
    <w:rsid w:val="00B4180B"/>
    <w:rsid w:val="00B420B0"/>
    <w:rsid w:val="00B827BC"/>
    <w:rsid w:val="00B84391"/>
    <w:rsid w:val="00BA3B7F"/>
    <w:rsid w:val="00BB1DA9"/>
    <w:rsid w:val="00BB38FB"/>
    <w:rsid w:val="00BB6558"/>
    <w:rsid w:val="00BF2E8F"/>
    <w:rsid w:val="00C014AA"/>
    <w:rsid w:val="00C168C8"/>
    <w:rsid w:val="00C2776B"/>
    <w:rsid w:val="00C53743"/>
    <w:rsid w:val="00C75A38"/>
    <w:rsid w:val="00CD453E"/>
    <w:rsid w:val="00CD5958"/>
    <w:rsid w:val="00CE57AB"/>
    <w:rsid w:val="00CE7907"/>
    <w:rsid w:val="00D05095"/>
    <w:rsid w:val="00D22BF3"/>
    <w:rsid w:val="00D32A70"/>
    <w:rsid w:val="00D41A2F"/>
    <w:rsid w:val="00D7327C"/>
    <w:rsid w:val="00DA0694"/>
    <w:rsid w:val="00DB3D7F"/>
    <w:rsid w:val="00DC6C00"/>
    <w:rsid w:val="00DD2762"/>
    <w:rsid w:val="00DE5C95"/>
    <w:rsid w:val="00E16285"/>
    <w:rsid w:val="00E2722B"/>
    <w:rsid w:val="00E41D1F"/>
    <w:rsid w:val="00EA1DD4"/>
    <w:rsid w:val="00EC0368"/>
    <w:rsid w:val="00EE7859"/>
    <w:rsid w:val="00F05E66"/>
    <w:rsid w:val="00F46891"/>
    <w:rsid w:val="00F47E8D"/>
    <w:rsid w:val="00F504D0"/>
    <w:rsid w:val="00F526FF"/>
    <w:rsid w:val="00F70D1F"/>
    <w:rsid w:val="00F94FD1"/>
    <w:rsid w:val="00FA1135"/>
    <w:rsid w:val="00FA3375"/>
    <w:rsid w:val="00FC04F1"/>
    <w:rsid w:val="00FC3EB8"/>
    <w:rsid w:val="00FF47E4"/>
    <w:rsid w:val="02FC5249"/>
    <w:rsid w:val="04150EAC"/>
    <w:rsid w:val="058F4CA4"/>
    <w:rsid w:val="063B16B9"/>
    <w:rsid w:val="066617E8"/>
    <w:rsid w:val="079F7E60"/>
    <w:rsid w:val="0C276A34"/>
    <w:rsid w:val="0CA83887"/>
    <w:rsid w:val="0D096CB1"/>
    <w:rsid w:val="0E763076"/>
    <w:rsid w:val="0EF502C0"/>
    <w:rsid w:val="0F8D03F1"/>
    <w:rsid w:val="101146AE"/>
    <w:rsid w:val="10EA2B96"/>
    <w:rsid w:val="12432741"/>
    <w:rsid w:val="139368CF"/>
    <w:rsid w:val="14AC47E7"/>
    <w:rsid w:val="156D461E"/>
    <w:rsid w:val="16002634"/>
    <w:rsid w:val="171C1768"/>
    <w:rsid w:val="197205BA"/>
    <w:rsid w:val="1D813BBB"/>
    <w:rsid w:val="1D816388"/>
    <w:rsid w:val="219C30F6"/>
    <w:rsid w:val="235073FB"/>
    <w:rsid w:val="24015F39"/>
    <w:rsid w:val="25BF62CC"/>
    <w:rsid w:val="27844957"/>
    <w:rsid w:val="27FA3F16"/>
    <w:rsid w:val="29435768"/>
    <w:rsid w:val="296D1193"/>
    <w:rsid w:val="2C9F2FE4"/>
    <w:rsid w:val="302502EC"/>
    <w:rsid w:val="3234274A"/>
    <w:rsid w:val="32A5141B"/>
    <w:rsid w:val="332C1D6F"/>
    <w:rsid w:val="36083988"/>
    <w:rsid w:val="3635446B"/>
    <w:rsid w:val="36843506"/>
    <w:rsid w:val="36D07176"/>
    <w:rsid w:val="389315BC"/>
    <w:rsid w:val="39086D1A"/>
    <w:rsid w:val="3D276637"/>
    <w:rsid w:val="3E38294A"/>
    <w:rsid w:val="3E5106E6"/>
    <w:rsid w:val="3FE70292"/>
    <w:rsid w:val="401F6AA5"/>
    <w:rsid w:val="408F6FA4"/>
    <w:rsid w:val="41A840CC"/>
    <w:rsid w:val="41AB4503"/>
    <w:rsid w:val="430800DD"/>
    <w:rsid w:val="45FC7FF3"/>
    <w:rsid w:val="48881274"/>
    <w:rsid w:val="4A591A3B"/>
    <w:rsid w:val="4B1E7368"/>
    <w:rsid w:val="4C6A766D"/>
    <w:rsid w:val="4FBC1DF5"/>
    <w:rsid w:val="50E80DA1"/>
    <w:rsid w:val="50EA277E"/>
    <w:rsid w:val="5156598B"/>
    <w:rsid w:val="523D7A81"/>
    <w:rsid w:val="52623CEC"/>
    <w:rsid w:val="52DC0F21"/>
    <w:rsid w:val="55D04298"/>
    <w:rsid w:val="56A11CD9"/>
    <w:rsid w:val="57CB6823"/>
    <w:rsid w:val="58424915"/>
    <w:rsid w:val="5AB02AE2"/>
    <w:rsid w:val="5B556A27"/>
    <w:rsid w:val="5B7D4A86"/>
    <w:rsid w:val="5D2766A5"/>
    <w:rsid w:val="607F4ACA"/>
    <w:rsid w:val="60C06202"/>
    <w:rsid w:val="62190B72"/>
    <w:rsid w:val="62F66B92"/>
    <w:rsid w:val="64074D25"/>
    <w:rsid w:val="64A469A6"/>
    <w:rsid w:val="654B42CA"/>
    <w:rsid w:val="65876310"/>
    <w:rsid w:val="66C809A5"/>
    <w:rsid w:val="67645ED9"/>
    <w:rsid w:val="6E2A0083"/>
    <w:rsid w:val="6E5D6679"/>
    <w:rsid w:val="6E7D7A68"/>
    <w:rsid w:val="6E8378AF"/>
    <w:rsid w:val="6EDE28DF"/>
    <w:rsid w:val="6F082EBD"/>
    <w:rsid w:val="6FA20D8C"/>
    <w:rsid w:val="71983EF1"/>
    <w:rsid w:val="729742ED"/>
    <w:rsid w:val="739B7AAC"/>
    <w:rsid w:val="76421BDF"/>
    <w:rsid w:val="774E4D8F"/>
    <w:rsid w:val="77916CAE"/>
    <w:rsid w:val="794B39BD"/>
    <w:rsid w:val="7A1D6BC7"/>
    <w:rsid w:val="7A65320F"/>
    <w:rsid w:val="7AA65B2A"/>
    <w:rsid w:val="7B7E26A0"/>
    <w:rsid w:val="7BF94FAA"/>
    <w:rsid w:val="7C2A0ED1"/>
    <w:rsid w:val="7CEF0C96"/>
    <w:rsid w:val="7D277712"/>
    <w:rsid w:val="7E273073"/>
    <w:rsid w:val="7F884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iPriority="99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3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qFormat/>
    <w:uiPriority w:val="0"/>
    <w:rPr>
      <w:sz w:val="18"/>
      <w:szCs w:val="18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4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5">
    <w:name w:val="HTML Preformatted"/>
    <w:basedOn w:val="1"/>
    <w:link w:val="11"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eastAsia="Times New Roman" w:cs="Courier New"/>
      <w:kern w:val="0"/>
      <w:sz w:val="20"/>
      <w:szCs w:val="20"/>
      <w:lang w:val="en-AU"/>
    </w:rPr>
  </w:style>
  <w:style w:type="paragraph" w:styleId="6">
    <w:name w:val="Normal (Web)"/>
    <w:basedOn w:val="1"/>
    <w:qFormat/>
    <w:uiPriority w:val="99"/>
    <w:pPr>
      <w:spacing w:beforeAutospacing="1" w:after="0" w:afterAutospacing="1"/>
      <w:jc w:val="left"/>
    </w:pPr>
    <w:rPr>
      <w:rFonts w:cs="Times New Roman"/>
      <w:kern w:val="0"/>
      <w:sz w:val="24"/>
    </w:rPr>
  </w:style>
  <w:style w:type="table" w:styleId="8">
    <w:name w:val="Table Grid"/>
    <w:basedOn w:val="7"/>
    <w:qFormat/>
    <w:uiPriority w:val="3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10">
    <w:name w:val="批注框文本 字符"/>
    <w:basedOn w:val="9"/>
    <w:link w:val="2"/>
    <w:qFormat/>
    <w:uiPriority w:val="0"/>
    <w:rPr>
      <w:kern w:val="2"/>
      <w:sz w:val="18"/>
      <w:szCs w:val="18"/>
    </w:rPr>
  </w:style>
  <w:style w:type="character" w:customStyle="1" w:styleId="11">
    <w:name w:val="HTML 预设格式 字符"/>
    <w:basedOn w:val="9"/>
    <w:link w:val="5"/>
    <w:qFormat/>
    <w:uiPriority w:val="99"/>
    <w:rPr>
      <w:rFonts w:ascii="Courier New" w:hAnsi="Courier New" w:eastAsia="Times New Roman" w:cs="Courier New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user</Company>
  <Pages>10</Pages>
  <Words>1669</Words>
  <Characters>9519</Characters>
  <Lines>79</Lines>
  <Paragraphs>22</Paragraphs>
  <TotalTime>0</TotalTime>
  <ScaleCrop>false</ScaleCrop>
  <LinksUpToDate>false</LinksUpToDate>
  <CharactersWithSpaces>11166</CharactersWithSpaces>
  <Application>WPS Office_11.3.0.86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14T03:56:00Z</dcterms:created>
  <dc:creator>Administrator</dc:creator>
  <cp:lastModifiedBy>乾少沉默寡言</cp:lastModifiedBy>
  <dcterms:modified xsi:type="dcterms:W3CDTF">2019-12-05T13:39:33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632</vt:lpwstr>
  </property>
</Properties>
</file>